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DD83A" w14:textId="77777777" w:rsidR="00B86404" w:rsidRPr="00797745" w:rsidRDefault="00B86404" w:rsidP="00B86404">
      <w:pPr>
        <w:pStyle w:val="Header"/>
        <w:jc w:val="center"/>
        <w:rPr>
          <w:rFonts w:asciiTheme="majorHAnsi" w:hAnsiTheme="majorHAnsi" w:cstheme="majorHAnsi"/>
          <w:sz w:val="28"/>
          <w:szCs w:val="28"/>
        </w:rPr>
      </w:pPr>
      <w:r w:rsidRPr="00797745">
        <w:rPr>
          <w:rFonts w:asciiTheme="majorHAnsi" w:hAnsiTheme="majorHAnsi" w:cstheme="majorHAnsi"/>
          <w:b/>
          <w:sz w:val="28"/>
          <w:szCs w:val="28"/>
        </w:rPr>
        <w:t>Evolution and Classification Summative Project</w:t>
      </w:r>
    </w:p>
    <w:p w14:paraId="7B1DFF4C" w14:textId="77777777" w:rsidR="00B86404" w:rsidRPr="00797745" w:rsidRDefault="00B86404">
      <w:pPr>
        <w:rPr>
          <w:rFonts w:asciiTheme="majorHAnsi" w:hAnsiTheme="majorHAnsi" w:cstheme="majorHAnsi"/>
          <w:sz w:val="22"/>
          <w:szCs w:val="22"/>
        </w:rPr>
      </w:pPr>
    </w:p>
    <w:p w14:paraId="7EA48824" w14:textId="13983122" w:rsidR="00AC080C" w:rsidRPr="00797745" w:rsidRDefault="00AC080C">
      <w:p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 xml:space="preserve">As </w:t>
      </w:r>
      <w:r w:rsidR="00EF0CFA" w:rsidRPr="00797745">
        <w:rPr>
          <w:rFonts w:asciiTheme="majorHAnsi" w:hAnsiTheme="majorHAnsi" w:cstheme="majorHAnsi"/>
          <w:sz w:val="22"/>
          <w:szCs w:val="22"/>
        </w:rPr>
        <w:t xml:space="preserve">you’ve </w:t>
      </w:r>
      <w:r w:rsidR="00590AD2">
        <w:rPr>
          <w:rFonts w:asciiTheme="majorHAnsi" w:hAnsiTheme="majorHAnsi" w:cstheme="majorHAnsi"/>
          <w:sz w:val="22"/>
          <w:szCs w:val="22"/>
        </w:rPr>
        <w:t xml:space="preserve">now </w:t>
      </w:r>
      <w:r w:rsidR="00EF0CFA" w:rsidRPr="00797745">
        <w:rPr>
          <w:rFonts w:asciiTheme="majorHAnsi" w:hAnsiTheme="majorHAnsi" w:cstheme="majorHAnsi"/>
          <w:sz w:val="22"/>
          <w:szCs w:val="22"/>
        </w:rPr>
        <w:t>learned</w:t>
      </w:r>
      <w:r w:rsidRPr="00797745">
        <w:rPr>
          <w:rFonts w:asciiTheme="majorHAnsi" w:hAnsiTheme="majorHAnsi" w:cstheme="majorHAnsi"/>
          <w:sz w:val="22"/>
          <w:szCs w:val="22"/>
        </w:rPr>
        <w:t xml:space="preserve">, numerous factors can affect species’ long-term </w:t>
      </w:r>
      <w:r w:rsidR="00003D18" w:rsidRPr="00797745">
        <w:rPr>
          <w:rFonts w:asciiTheme="majorHAnsi" w:hAnsiTheme="majorHAnsi" w:cstheme="majorHAnsi"/>
          <w:sz w:val="22"/>
          <w:szCs w:val="22"/>
        </w:rPr>
        <w:t>survival</w:t>
      </w:r>
      <w:r w:rsidRPr="00797745">
        <w:rPr>
          <w:rFonts w:asciiTheme="majorHAnsi" w:hAnsiTheme="majorHAnsi" w:cstheme="majorHAnsi"/>
          <w:sz w:val="22"/>
          <w:szCs w:val="22"/>
        </w:rPr>
        <w:t xml:space="preserve">. They must be able to face the challenges of their ecosystem, including climate, </w:t>
      </w:r>
      <w:r w:rsidR="00003D18" w:rsidRPr="00797745">
        <w:rPr>
          <w:rFonts w:asciiTheme="majorHAnsi" w:hAnsiTheme="majorHAnsi" w:cstheme="majorHAnsi"/>
          <w:sz w:val="22"/>
          <w:szCs w:val="22"/>
        </w:rPr>
        <w:t>terrain</w:t>
      </w:r>
      <w:r w:rsidRPr="00797745">
        <w:rPr>
          <w:rFonts w:asciiTheme="majorHAnsi" w:hAnsiTheme="majorHAnsi" w:cstheme="majorHAnsi"/>
          <w:sz w:val="22"/>
          <w:szCs w:val="22"/>
        </w:rPr>
        <w:t>, competition</w:t>
      </w:r>
      <w:r w:rsidR="00EF0CFA" w:rsidRPr="00797745">
        <w:rPr>
          <w:rFonts w:asciiTheme="majorHAnsi" w:hAnsiTheme="majorHAnsi" w:cstheme="majorHAnsi"/>
          <w:sz w:val="22"/>
          <w:szCs w:val="22"/>
        </w:rPr>
        <w:t xml:space="preserve"> for limited resources</w:t>
      </w:r>
      <w:r w:rsidRPr="00797745">
        <w:rPr>
          <w:rFonts w:asciiTheme="majorHAnsi" w:hAnsiTheme="majorHAnsi" w:cstheme="majorHAnsi"/>
          <w:sz w:val="22"/>
          <w:szCs w:val="22"/>
        </w:rPr>
        <w:t>, and predators. Only the fittest organisms survive to pass on their genes to the next generation. This project is designed to help you apply these thoughts to the future!</w:t>
      </w:r>
    </w:p>
    <w:p w14:paraId="2401F076" w14:textId="77777777" w:rsidR="00621BCC" w:rsidRPr="00797745" w:rsidRDefault="00621BCC">
      <w:pPr>
        <w:rPr>
          <w:rFonts w:asciiTheme="majorHAnsi" w:hAnsiTheme="majorHAnsi" w:cstheme="majorHAnsi"/>
          <w:iCs/>
          <w:sz w:val="22"/>
          <w:szCs w:val="22"/>
        </w:rPr>
      </w:pPr>
    </w:p>
    <w:p w14:paraId="3C1463C1" w14:textId="1DA95E21" w:rsidR="00621BCC" w:rsidRPr="00797745" w:rsidRDefault="00974301">
      <w:pPr>
        <w:rPr>
          <w:rFonts w:asciiTheme="majorHAnsi" w:hAnsiTheme="majorHAnsi" w:cstheme="majorHAnsi"/>
          <w:b/>
          <w:sz w:val="22"/>
          <w:szCs w:val="22"/>
        </w:rPr>
      </w:pPr>
      <w:r w:rsidRPr="00797745">
        <w:rPr>
          <w:rFonts w:asciiTheme="majorHAnsi" w:hAnsiTheme="majorHAnsi" w:cstheme="majorHAnsi"/>
          <w:b/>
          <w:sz w:val="22"/>
          <w:szCs w:val="22"/>
        </w:rPr>
        <w:t>Steps to a Successful Project</w:t>
      </w:r>
    </w:p>
    <w:p w14:paraId="3D69A8C4" w14:textId="6F6A8FEC" w:rsidR="009B64D4" w:rsidRPr="00797745" w:rsidRDefault="009B64D4" w:rsidP="009B64D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Start by watching a video called “</w:t>
      </w:r>
      <w:r w:rsidRPr="00797745">
        <w:rPr>
          <w:rFonts w:asciiTheme="majorHAnsi" w:hAnsiTheme="majorHAnsi" w:cstheme="majorHAnsi"/>
          <w:bCs/>
          <w:iCs/>
          <w:sz w:val="22"/>
          <w:szCs w:val="22"/>
        </w:rPr>
        <w:t xml:space="preserve">The Future is Wild”: </w:t>
      </w:r>
      <w:hyperlink r:id="rId10" w:history="1">
        <w:r w:rsidRPr="00797745">
          <w:rPr>
            <w:rStyle w:val="Hyperlink"/>
            <w:rFonts w:asciiTheme="majorHAnsi" w:hAnsiTheme="majorHAnsi" w:cstheme="majorHAnsi"/>
            <w:bCs/>
            <w:iCs/>
            <w:sz w:val="22"/>
            <w:szCs w:val="22"/>
          </w:rPr>
          <w:t>https://www.youtube.com/watch?v=Rbi8Jgx1CNE</w:t>
        </w:r>
      </w:hyperlink>
      <w:r w:rsidRPr="00797745">
        <w:rPr>
          <w:rFonts w:asciiTheme="majorHAnsi" w:hAnsiTheme="majorHAnsi" w:cstheme="majorHAnsi"/>
          <w:bCs/>
          <w:iCs/>
          <w:sz w:val="22"/>
          <w:szCs w:val="22"/>
        </w:rPr>
        <w:t xml:space="preserve"> It will help you understand what we’re asking you to do in this project!</w:t>
      </w:r>
    </w:p>
    <w:p w14:paraId="66204219" w14:textId="31E8BD57" w:rsidR="005015A1" w:rsidRPr="00797745" w:rsidRDefault="005015A1" w:rsidP="005015A1">
      <w:pPr>
        <w:pStyle w:val="ListParagraph"/>
        <w:ind w:left="360"/>
        <w:rPr>
          <w:rFonts w:asciiTheme="majorHAnsi" w:hAnsiTheme="majorHAnsi" w:cstheme="majorHAnsi"/>
          <w:b/>
          <w:iCs/>
          <w:sz w:val="22"/>
          <w:szCs w:val="22"/>
        </w:rPr>
      </w:pPr>
      <w:r w:rsidRPr="00797745">
        <w:rPr>
          <w:rFonts w:asciiTheme="majorHAnsi" w:hAnsiTheme="majorHAnsi" w:cstheme="majorHAnsi"/>
          <w:b/>
          <w:iCs/>
          <w:sz w:val="22"/>
          <w:szCs w:val="22"/>
        </w:rPr>
        <w:t xml:space="preserve">Recommended completion date: </w:t>
      </w:r>
      <w:r w:rsidR="00743804">
        <w:rPr>
          <w:rFonts w:asciiTheme="majorHAnsi" w:hAnsiTheme="majorHAnsi" w:cstheme="majorHAnsi"/>
          <w:b/>
          <w:iCs/>
          <w:sz w:val="22"/>
          <w:szCs w:val="22"/>
        </w:rPr>
        <w:t>Thursday, April 2</w:t>
      </w:r>
      <w:r w:rsidR="00743804" w:rsidRPr="00743804">
        <w:rPr>
          <w:rFonts w:asciiTheme="majorHAnsi" w:hAnsiTheme="majorHAnsi" w:cstheme="majorHAnsi"/>
          <w:b/>
          <w:iCs/>
          <w:sz w:val="22"/>
          <w:szCs w:val="22"/>
          <w:vertAlign w:val="superscript"/>
        </w:rPr>
        <w:t>nd</w:t>
      </w:r>
      <w:r w:rsidR="00743804">
        <w:rPr>
          <w:rFonts w:asciiTheme="majorHAnsi" w:hAnsiTheme="majorHAnsi" w:cstheme="majorHAnsi"/>
          <w:b/>
          <w:iCs/>
          <w:sz w:val="22"/>
          <w:szCs w:val="22"/>
        </w:rPr>
        <w:t xml:space="preserve"> </w:t>
      </w:r>
    </w:p>
    <w:p w14:paraId="68537314" w14:textId="77777777" w:rsidR="005015A1" w:rsidRPr="00797745" w:rsidRDefault="005015A1" w:rsidP="005015A1">
      <w:pPr>
        <w:pStyle w:val="ListParagraph"/>
        <w:ind w:left="360"/>
        <w:rPr>
          <w:rFonts w:asciiTheme="majorHAnsi" w:hAnsiTheme="majorHAnsi" w:cstheme="majorHAnsi"/>
          <w:b/>
          <w:sz w:val="22"/>
          <w:szCs w:val="22"/>
        </w:rPr>
      </w:pPr>
    </w:p>
    <w:p w14:paraId="1939BCA3" w14:textId="4A97CA0E" w:rsidR="00E656FF" w:rsidRPr="00E656FF" w:rsidRDefault="00B13A41" w:rsidP="00E656FF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Pick a modern animal species that is currently alive today</w:t>
      </w:r>
      <w:r w:rsidR="0002257A">
        <w:rPr>
          <w:rFonts w:asciiTheme="majorHAnsi" w:hAnsiTheme="majorHAnsi" w:cstheme="majorHAnsi"/>
          <w:sz w:val="22"/>
          <w:szCs w:val="22"/>
        </w:rPr>
        <w:t>. This is the animal you’ll be evolving for this project</w:t>
      </w:r>
      <w:r w:rsidR="00D408A9">
        <w:rPr>
          <w:rFonts w:asciiTheme="majorHAnsi" w:hAnsiTheme="majorHAnsi" w:cstheme="majorHAnsi"/>
          <w:sz w:val="22"/>
          <w:szCs w:val="22"/>
        </w:rPr>
        <w:t>, so choose carefully! Research its</w:t>
      </w:r>
      <w:r w:rsidR="00536790">
        <w:rPr>
          <w:rFonts w:asciiTheme="majorHAnsi" w:hAnsiTheme="majorHAnsi" w:cstheme="majorHAnsi"/>
          <w:sz w:val="22"/>
          <w:szCs w:val="22"/>
        </w:rPr>
        <w:t xml:space="preserve"> </w:t>
      </w:r>
      <w:r w:rsidR="00D408A9">
        <w:rPr>
          <w:rFonts w:asciiTheme="majorHAnsi" w:hAnsiTheme="majorHAnsi" w:cstheme="majorHAnsi"/>
          <w:sz w:val="22"/>
          <w:szCs w:val="22"/>
        </w:rPr>
        <w:t>taxonomic classification, and enter what you find here</w:t>
      </w:r>
      <w:r w:rsidR="00536790">
        <w:rPr>
          <w:rFonts w:asciiTheme="majorHAnsi" w:hAnsiTheme="majorHAnsi" w:cstheme="majorHAnsi"/>
          <w:sz w:val="22"/>
          <w:szCs w:val="22"/>
        </w:rPr>
        <w:t>:</w:t>
      </w:r>
      <w:r w:rsidR="0003276D">
        <w:rPr>
          <w:rFonts w:asciiTheme="majorHAnsi" w:hAnsiTheme="majorHAnsi" w:cstheme="majorHAnsi"/>
          <w:sz w:val="22"/>
          <w:szCs w:val="22"/>
        </w:rPr>
        <w:t xml:space="preserve"> </w:t>
      </w:r>
      <w:hyperlink r:id="rId11" w:history="1">
        <w:r w:rsidR="00E656F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https://ti</w:t>
        </w:r>
        <w:r w:rsidR="00E656F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y</w:t>
        </w:r>
        <w:r w:rsidR="00E656F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url.c</w:t>
        </w:r>
        <w:r w:rsidR="00E656F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o</w:t>
        </w:r>
        <w:r w:rsidR="00E656F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m/uktzchx</w:t>
        </w:r>
      </w:hyperlink>
    </w:p>
    <w:p w14:paraId="7402FBFF" w14:textId="7D7C0178" w:rsidR="004759BF" w:rsidRPr="00797745" w:rsidRDefault="004759BF" w:rsidP="004759B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It must be a REAL animal.</w:t>
      </w:r>
    </w:p>
    <w:p w14:paraId="195158B9" w14:textId="3ADD2713" w:rsidR="004759BF" w:rsidRPr="00797745" w:rsidRDefault="004759BF" w:rsidP="004759B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You can’t pick humans.</w:t>
      </w:r>
    </w:p>
    <w:p w14:paraId="1D273577" w14:textId="06799D29" w:rsidR="005015A1" w:rsidRPr="00797745" w:rsidRDefault="00536790" w:rsidP="005015A1">
      <w:pPr>
        <w:pStyle w:val="ListParagraph"/>
        <w:ind w:left="360"/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DUE DATE</w:t>
      </w:r>
      <w:r w:rsidR="005015A1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: </w:t>
      </w:r>
      <w:r w:rsidR="002D6649" w:rsidRPr="00797745">
        <w:rPr>
          <w:rFonts w:asciiTheme="majorHAnsi" w:hAnsiTheme="majorHAnsi" w:cstheme="majorHAnsi"/>
          <w:b/>
          <w:bCs/>
          <w:sz w:val="22"/>
          <w:szCs w:val="22"/>
        </w:rPr>
        <w:t>Friday, April 3</w:t>
      </w:r>
      <w:r w:rsidR="002D6649" w:rsidRPr="00797745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>rd</w:t>
      </w:r>
      <w:r w:rsidR="002D6649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603BE0B3" w14:textId="77777777" w:rsidR="005015A1" w:rsidRPr="00797745" w:rsidRDefault="005015A1" w:rsidP="005015A1">
      <w:pPr>
        <w:pStyle w:val="ListParagraph"/>
        <w:ind w:left="360"/>
        <w:rPr>
          <w:rFonts w:asciiTheme="majorHAnsi" w:hAnsiTheme="majorHAnsi" w:cstheme="majorHAnsi"/>
          <w:sz w:val="22"/>
          <w:szCs w:val="22"/>
        </w:rPr>
      </w:pPr>
    </w:p>
    <w:p w14:paraId="7EE5EBB8" w14:textId="752E7910" w:rsidR="00A83ABD" w:rsidRPr="001A24D0" w:rsidRDefault="00A83ABD" w:rsidP="001A24D0">
      <w:pPr>
        <w:jc w:val="center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  <w:r w:rsidRPr="001A24D0">
        <w:rPr>
          <w:rFonts w:asciiTheme="majorHAnsi" w:hAnsiTheme="majorHAnsi" w:cstheme="majorHAnsi"/>
          <w:b/>
          <w:bCs/>
          <w:i/>
          <w:iCs/>
          <w:sz w:val="22"/>
          <w:szCs w:val="22"/>
        </w:rPr>
        <w:t>Spring Break is April 6</w:t>
      </w:r>
      <w:r w:rsidRPr="001A24D0">
        <w:rPr>
          <w:rFonts w:asciiTheme="majorHAnsi" w:hAnsiTheme="majorHAnsi" w:cstheme="majorHAnsi"/>
          <w:b/>
          <w:bCs/>
          <w:i/>
          <w:iCs/>
          <w:sz w:val="22"/>
          <w:szCs w:val="22"/>
          <w:vertAlign w:val="superscript"/>
        </w:rPr>
        <w:t>th</w:t>
      </w:r>
      <w:r w:rsidRPr="001A24D0">
        <w:rPr>
          <w:rFonts w:asciiTheme="majorHAnsi" w:hAnsiTheme="majorHAnsi" w:cstheme="majorHAnsi"/>
          <w:b/>
          <w:bCs/>
          <w:i/>
          <w:iCs/>
          <w:sz w:val="22"/>
          <w:szCs w:val="22"/>
        </w:rPr>
        <w:t xml:space="preserve"> </w:t>
      </w:r>
      <w:r w:rsidR="00DB7858" w:rsidRPr="001A24D0">
        <w:rPr>
          <w:rFonts w:asciiTheme="majorHAnsi" w:hAnsiTheme="majorHAnsi" w:cstheme="majorHAnsi"/>
          <w:b/>
          <w:bCs/>
          <w:i/>
          <w:iCs/>
          <w:sz w:val="22"/>
          <w:szCs w:val="22"/>
        </w:rPr>
        <w:t>through 10</w:t>
      </w:r>
      <w:r w:rsidR="00DB7858" w:rsidRPr="001A24D0">
        <w:rPr>
          <w:rFonts w:asciiTheme="majorHAnsi" w:hAnsiTheme="majorHAnsi" w:cstheme="majorHAnsi"/>
          <w:b/>
          <w:bCs/>
          <w:i/>
          <w:iCs/>
          <w:sz w:val="22"/>
          <w:szCs w:val="22"/>
          <w:vertAlign w:val="superscript"/>
        </w:rPr>
        <w:t>th</w:t>
      </w:r>
      <w:r w:rsidR="00DB7858" w:rsidRPr="001A24D0">
        <w:rPr>
          <w:rFonts w:asciiTheme="majorHAnsi" w:hAnsiTheme="majorHAnsi" w:cstheme="majorHAnsi"/>
          <w:b/>
          <w:bCs/>
          <w:i/>
          <w:iCs/>
          <w:sz w:val="22"/>
          <w:szCs w:val="22"/>
        </w:rPr>
        <w:t>. Take a break! We don’t expect you to work on your project during this time.</w:t>
      </w:r>
    </w:p>
    <w:p w14:paraId="65345E34" w14:textId="77777777" w:rsidR="00A83ABD" w:rsidRPr="00797745" w:rsidRDefault="00A83ABD" w:rsidP="00A83ABD">
      <w:pPr>
        <w:rPr>
          <w:rFonts w:asciiTheme="majorHAnsi" w:hAnsiTheme="majorHAnsi" w:cstheme="majorHAnsi"/>
          <w:sz w:val="22"/>
          <w:szCs w:val="22"/>
        </w:rPr>
      </w:pPr>
    </w:p>
    <w:p w14:paraId="465A225C" w14:textId="0FA94047" w:rsidR="0082313B" w:rsidRPr="00797745" w:rsidRDefault="00194B44" w:rsidP="004759BF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 xml:space="preserve">Fill out the </w:t>
      </w:r>
      <w:r w:rsidR="00EB058F">
        <w:rPr>
          <w:rFonts w:asciiTheme="majorHAnsi" w:hAnsiTheme="majorHAnsi" w:cstheme="majorHAnsi"/>
          <w:sz w:val="22"/>
          <w:szCs w:val="22"/>
        </w:rPr>
        <w:t>Evolved Animal</w:t>
      </w:r>
      <w:r w:rsidRPr="00797745">
        <w:rPr>
          <w:rFonts w:asciiTheme="majorHAnsi" w:hAnsiTheme="majorHAnsi" w:cstheme="majorHAnsi"/>
          <w:sz w:val="22"/>
          <w:szCs w:val="22"/>
        </w:rPr>
        <w:t xml:space="preserve"> Info Sheet:</w:t>
      </w:r>
      <w:r w:rsidR="003C6ECF">
        <w:rPr>
          <w:rFonts w:asciiTheme="majorHAnsi" w:hAnsiTheme="majorHAnsi" w:cstheme="majorHAnsi"/>
          <w:sz w:val="22"/>
          <w:szCs w:val="22"/>
        </w:rPr>
        <w:t xml:space="preserve"> </w:t>
      </w:r>
      <w:r w:rsidRPr="00797745">
        <w:rPr>
          <w:rFonts w:asciiTheme="majorHAnsi" w:hAnsiTheme="majorHAnsi" w:cstheme="majorHAnsi"/>
          <w:sz w:val="22"/>
          <w:szCs w:val="22"/>
        </w:rPr>
        <w:t xml:space="preserve"> </w:t>
      </w:r>
      <w:hyperlink r:id="rId12" w:history="1">
        <w:r w:rsidR="003C6EC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https://tinyurl.com/y</w:t>
        </w:r>
        <w:r w:rsidR="003C6EC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x</w:t>
        </w:r>
        <w:r w:rsidR="003C6ECF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2c7xnh</w:t>
        </w:r>
      </w:hyperlink>
      <w:r w:rsidR="003C6ECF">
        <w:rPr>
          <w:rFonts w:asciiTheme="majorHAnsi" w:hAnsiTheme="majorHAnsi" w:cstheme="majorHAnsi"/>
          <w:sz w:val="22"/>
          <w:szCs w:val="22"/>
        </w:rPr>
        <w:t xml:space="preserve">. </w:t>
      </w:r>
      <w:r w:rsidRPr="00797745">
        <w:rPr>
          <w:rFonts w:asciiTheme="majorHAnsi" w:hAnsiTheme="majorHAnsi" w:cstheme="majorHAnsi"/>
          <w:sz w:val="22"/>
          <w:szCs w:val="22"/>
        </w:rPr>
        <w:t xml:space="preserve">To do this, you’ll need to </w:t>
      </w:r>
      <w:r w:rsidRPr="00797745">
        <w:rPr>
          <w:rFonts w:asciiTheme="majorHAnsi" w:hAnsiTheme="majorHAnsi" w:cstheme="majorHAnsi"/>
          <w:b/>
          <w:bCs/>
          <w:sz w:val="22"/>
          <w:szCs w:val="22"/>
        </w:rPr>
        <w:t>e</w:t>
      </w:r>
      <w:r w:rsidR="00BE17C6" w:rsidRPr="00797745">
        <w:rPr>
          <w:rFonts w:asciiTheme="majorHAnsi" w:hAnsiTheme="majorHAnsi" w:cstheme="majorHAnsi"/>
          <w:b/>
          <w:bCs/>
          <w:sz w:val="22"/>
          <w:szCs w:val="22"/>
        </w:rPr>
        <w:t>volve</w:t>
      </w:r>
      <w:r w:rsidR="004759BF" w:rsidRPr="00797745">
        <w:rPr>
          <w:rFonts w:asciiTheme="majorHAnsi" w:hAnsiTheme="majorHAnsi" w:cstheme="majorHAnsi"/>
          <w:sz w:val="22"/>
          <w:szCs w:val="22"/>
        </w:rPr>
        <w:t xml:space="preserve"> your modern species into a brand new </w:t>
      </w:r>
      <w:proofErr w:type="gramStart"/>
      <w:r w:rsidR="004759BF" w:rsidRPr="00797745">
        <w:rPr>
          <w:rFonts w:asciiTheme="majorHAnsi" w:hAnsiTheme="majorHAnsi" w:cstheme="majorHAnsi"/>
          <w:sz w:val="22"/>
          <w:szCs w:val="22"/>
        </w:rPr>
        <w:t>species, but</w:t>
      </w:r>
      <w:proofErr w:type="gramEnd"/>
      <w:r w:rsidR="004759BF" w:rsidRPr="00797745">
        <w:rPr>
          <w:rFonts w:asciiTheme="majorHAnsi" w:hAnsiTheme="majorHAnsi" w:cstheme="majorHAnsi"/>
          <w:sz w:val="22"/>
          <w:szCs w:val="22"/>
        </w:rPr>
        <w:t xml:space="preserve"> be careful! Think about how </w:t>
      </w:r>
      <w:r w:rsidR="00E65DAA">
        <w:rPr>
          <w:rFonts w:asciiTheme="majorHAnsi" w:hAnsiTheme="majorHAnsi" w:cstheme="majorHAnsi"/>
          <w:sz w:val="22"/>
          <w:szCs w:val="22"/>
        </w:rPr>
        <w:t>natural selection</w:t>
      </w:r>
      <w:r w:rsidR="004759BF" w:rsidRPr="00797745">
        <w:rPr>
          <w:rFonts w:asciiTheme="majorHAnsi" w:hAnsiTheme="majorHAnsi" w:cstheme="majorHAnsi"/>
          <w:sz w:val="22"/>
          <w:szCs w:val="22"/>
        </w:rPr>
        <w:t xml:space="preserve"> works. Use careful consideration when </w:t>
      </w:r>
      <w:r w:rsidR="00BE17C6" w:rsidRPr="00797745">
        <w:rPr>
          <w:rFonts w:asciiTheme="majorHAnsi" w:hAnsiTheme="majorHAnsi" w:cstheme="majorHAnsi"/>
          <w:sz w:val="22"/>
          <w:szCs w:val="22"/>
        </w:rPr>
        <w:t>choosing</w:t>
      </w:r>
      <w:r w:rsidR="004759BF" w:rsidRPr="00797745">
        <w:rPr>
          <w:rFonts w:asciiTheme="majorHAnsi" w:hAnsiTheme="majorHAnsi" w:cstheme="majorHAnsi"/>
          <w:sz w:val="22"/>
          <w:szCs w:val="22"/>
        </w:rPr>
        <w:t xml:space="preserve"> how far in the future this new species lives and how much change could occur in that timeframe. It MUST be realistic! Remember, </w:t>
      </w:r>
      <w:r w:rsidR="00BE17C6" w:rsidRPr="00797745">
        <w:rPr>
          <w:rFonts w:asciiTheme="majorHAnsi" w:hAnsiTheme="majorHAnsi" w:cstheme="majorHAnsi"/>
          <w:sz w:val="22"/>
          <w:szCs w:val="22"/>
        </w:rPr>
        <w:t xml:space="preserve">big changes take a </w:t>
      </w:r>
      <w:r w:rsidR="00BE17C6" w:rsidRPr="00797745">
        <w:rPr>
          <w:rFonts w:asciiTheme="majorHAnsi" w:hAnsiTheme="majorHAnsi" w:cstheme="majorHAnsi"/>
          <w:i/>
          <w:iCs/>
          <w:sz w:val="22"/>
          <w:szCs w:val="22"/>
        </w:rPr>
        <w:t>very</w:t>
      </w:r>
      <w:r w:rsidR="00BE17C6" w:rsidRPr="00797745">
        <w:rPr>
          <w:rFonts w:asciiTheme="majorHAnsi" w:hAnsiTheme="majorHAnsi" w:cstheme="majorHAnsi"/>
          <w:sz w:val="22"/>
          <w:szCs w:val="22"/>
        </w:rPr>
        <w:t xml:space="preserve"> long time!</w:t>
      </w:r>
    </w:p>
    <w:p w14:paraId="0F941E51" w14:textId="19CEB6AE" w:rsidR="004759BF" w:rsidRPr="00797745" w:rsidRDefault="00BE17C6" w:rsidP="0082313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 xml:space="preserve">The </w:t>
      </w:r>
      <w:r w:rsidRPr="00797745">
        <w:rPr>
          <w:rFonts w:asciiTheme="majorHAnsi" w:hAnsiTheme="majorHAnsi" w:cstheme="majorHAnsi"/>
          <w:b/>
          <w:bCs/>
          <w:sz w:val="22"/>
          <w:szCs w:val="22"/>
        </w:rPr>
        <w:t>m</w:t>
      </w:r>
      <w:r w:rsidR="004759BF" w:rsidRPr="00797745">
        <w:rPr>
          <w:rFonts w:asciiTheme="majorHAnsi" w:hAnsiTheme="majorHAnsi" w:cstheme="majorHAnsi"/>
          <w:b/>
          <w:bCs/>
          <w:sz w:val="22"/>
          <w:szCs w:val="22"/>
        </w:rPr>
        <w:t>inimum</w:t>
      </w:r>
      <w:r w:rsidR="004759BF" w:rsidRPr="00797745">
        <w:rPr>
          <w:rFonts w:asciiTheme="majorHAnsi" w:hAnsiTheme="majorHAnsi" w:cstheme="majorHAnsi"/>
          <w:sz w:val="22"/>
          <w:szCs w:val="22"/>
        </w:rPr>
        <w:t xml:space="preserve"> time</w:t>
      </w:r>
      <w:r w:rsidRPr="00797745">
        <w:rPr>
          <w:rFonts w:asciiTheme="majorHAnsi" w:hAnsiTheme="majorHAnsi" w:cstheme="majorHAnsi"/>
          <w:sz w:val="22"/>
          <w:szCs w:val="22"/>
        </w:rPr>
        <w:t>f</w:t>
      </w:r>
      <w:r w:rsidR="004759BF" w:rsidRPr="00797745">
        <w:rPr>
          <w:rFonts w:asciiTheme="majorHAnsi" w:hAnsiTheme="majorHAnsi" w:cstheme="majorHAnsi"/>
          <w:sz w:val="22"/>
          <w:szCs w:val="22"/>
        </w:rPr>
        <w:t>rame</w:t>
      </w:r>
      <w:r w:rsidRPr="00797745">
        <w:rPr>
          <w:rFonts w:asciiTheme="majorHAnsi" w:hAnsiTheme="majorHAnsi" w:cstheme="majorHAnsi"/>
          <w:sz w:val="22"/>
          <w:szCs w:val="22"/>
        </w:rPr>
        <w:t xml:space="preserve"> for this project</w:t>
      </w:r>
      <w:r w:rsidR="004759BF" w:rsidRPr="00797745">
        <w:rPr>
          <w:rFonts w:asciiTheme="majorHAnsi" w:hAnsiTheme="majorHAnsi" w:cstheme="majorHAnsi"/>
          <w:sz w:val="22"/>
          <w:szCs w:val="22"/>
        </w:rPr>
        <w:t xml:space="preserve"> is 1 million years.</w:t>
      </w:r>
      <w:r w:rsidR="0082313B" w:rsidRPr="00797745">
        <w:rPr>
          <w:rFonts w:asciiTheme="majorHAnsi" w:hAnsiTheme="majorHAnsi" w:cstheme="majorHAnsi"/>
          <w:sz w:val="22"/>
          <w:szCs w:val="22"/>
        </w:rPr>
        <w:t xml:space="preserve"> That would be considered a “short” timeframe, evolutionarily speaking.</w:t>
      </w:r>
    </w:p>
    <w:p w14:paraId="2A42EA02" w14:textId="033EB4BD" w:rsidR="0082313B" w:rsidRPr="00797745" w:rsidRDefault="0082313B" w:rsidP="0082313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Don’t include any human influence on the animal’s evolution. We’re pretending that humans completely disappeared off the Earth</w:t>
      </w:r>
      <w:r w:rsidR="00CC5516">
        <w:rPr>
          <w:rFonts w:asciiTheme="majorHAnsi" w:hAnsiTheme="majorHAnsi" w:cstheme="majorHAnsi"/>
          <w:sz w:val="22"/>
          <w:szCs w:val="22"/>
        </w:rPr>
        <w:t xml:space="preserve"> long before your Evolved Animal came into being.</w:t>
      </w:r>
    </w:p>
    <w:p w14:paraId="6BA8B017" w14:textId="2D59FA50" w:rsidR="002D6649" w:rsidRPr="00797745" w:rsidRDefault="00982A33" w:rsidP="002D6649">
      <w:pPr>
        <w:pStyle w:val="ListParagraph"/>
        <w:ind w:left="360"/>
        <w:rPr>
          <w:rFonts w:asciiTheme="majorHAnsi" w:hAnsiTheme="majorHAnsi" w:cstheme="majorHAnsi"/>
          <w:b/>
          <w:bCs/>
          <w:sz w:val="22"/>
          <w:szCs w:val="22"/>
        </w:rPr>
      </w:pPr>
      <w:r w:rsidRPr="00797745">
        <w:rPr>
          <w:rFonts w:asciiTheme="majorHAnsi" w:hAnsiTheme="majorHAnsi" w:cstheme="majorHAnsi"/>
          <w:b/>
          <w:bCs/>
          <w:sz w:val="22"/>
          <w:szCs w:val="22"/>
        </w:rPr>
        <w:t>DUE DATE</w:t>
      </w:r>
      <w:r w:rsidR="002D6649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: </w:t>
      </w:r>
      <w:r w:rsidR="00A83ABD" w:rsidRPr="00797745">
        <w:rPr>
          <w:rFonts w:asciiTheme="majorHAnsi" w:hAnsiTheme="majorHAnsi" w:cstheme="majorHAnsi"/>
          <w:b/>
          <w:bCs/>
          <w:sz w:val="22"/>
          <w:szCs w:val="22"/>
        </w:rPr>
        <w:t>Friday</w:t>
      </w:r>
      <w:r w:rsidR="00B57C89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, April </w:t>
      </w:r>
      <w:r w:rsidR="0066480F" w:rsidRPr="00797745">
        <w:rPr>
          <w:rFonts w:asciiTheme="majorHAnsi" w:hAnsiTheme="majorHAnsi" w:cstheme="majorHAnsi"/>
          <w:b/>
          <w:bCs/>
          <w:sz w:val="22"/>
          <w:szCs w:val="22"/>
        </w:rPr>
        <w:t>17</w:t>
      </w:r>
      <w:r w:rsidR="00B57C89" w:rsidRPr="00797745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>th</w:t>
      </w:r>
      <w:r w:rsidR="00B57C89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419AE302" w14:textId="77777777" w:rsidR="002D6649" w:rsidRPr="00797745" w:rsidRDefault="002D6649" w:rsidP="00194B44">
      <w:pPr>
        <w:pStyle w:val="ListParagraph"/>
        <w:ind w:left="360"/>
        <w:rPr>
          <w:rFonts w:asciiTheme="majorHAnsi" w:hAnsiTheme="majorHAnsi" w:cstheme="majorHAnsi"/>
          <w:sz w:val="22"/>
          <w:szCs w:val="22"/>
        </w:rPr>
      </w:pPr>
    </w:p>
    <w:p w14:paraId="0A1992C7" w14:textId="04579F71" w:rsidR="008A7320" w:rsidRPr="00797745" w:rsidRDefault="00EE7766" w:rsidP="00DD401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Visually represent your new species</w:t>
      </w:r>
      <w:r w:rsidR="004F728B">
        <w:rPr>
          <w:rFonts w:asciiTheme="majorHAnsi" w:hAnsiTheme="majorHAnsi" w:cstheme="majorHAnsi"/>
          <w:sz w:val="22"/>
          <w:szCs w:val="22"/>
        </w:rPr>
        <w:t>.</w:t>
      </w:r>
      <w:r w:rsidRPr="00797745">
        <w:rPr>
          <w:rFonts w:asciiTheme="majorHAnsi" w:hAnsiTheme="majorHAnsi" w:cstheme="majorHAnsi"/>
          <w:sz w:val="22"/>
          <w:szCs w:val="22"/>
        </w:rPr>
        <w:t xml:space="preserve"> It must be colorful, neat,</w:t>
      </w:r>
      <w:r w:rsidR="00DD4014" w:rsidRPr="00797745">
        <w:rPr>
          <w:rFonts w:asciiTheme="majorHAnsi" w:hAnsiTheme="majorHAnsi" w:cstheme="majorHAnsi"/>
          <w:sz w:val="22"/>
          <w:szCs w:val="22"/>
        </w:rPr>
        <w:t xml:space="preserve"> titled, and informative</w:t>
      </w:r>
      <w:r w:rsidR="00381204" w:rsidRPr="00797745">
        <w:rPr>
          <w:rFonts w:asciiTheme="majorHAnsi" w:hAnsiTheme="majorHAnsi" w:cstheme="majorHAnsi"/>
          <w:sz w:val="22"/>
          <w:szCs w:val="22"/>
        </w:rPr>
        <w:t xml:space="preserve"> (</w:t>
      </w:r>
      <w:r w:rsidR="0056316B">
        <w:rPr>
          <w:rFonts w:asciiTheme="majorHAnsi" w:hAnsiTheme="majorHAnsi" w:cstheme="majorHAnsi"/>
          <w:sz w:val="22"/>
          <w:szCs w:val="22"/>
        </w:rPr>
        <w:t>label the adaptations</w:t>
      </w:r>
      <w:r w:rsidR="00381204" w:rsidRPr="00797745">
        <w:rPr>
          <w:rFonts w:asciiTheme="majorHAnsi" w:hAnsiTheme="majorHAnsi" w:cstheme="majorHAnsi"/>
          <w:sz w:val="22"/>
          <w:szCs w:val="22"/>
        </w:rPr>
        <w:t>). Options for visual representation:</w:t>
      </w:r>
    </w:p>
    <w:p w14:paraId="0053541A" w14:textId="6B561044" w:rsidR="00DD4014" w:rsidRPr="00797745" w:rsidRDefault="00DD4014" w:rsidP="00381204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Drawing</w:t>
      </w:r>
      <w:r w:rsidR="004C46E8" w:rsidRPr="00797745">
        <w:rPr>
          <w:rFonts w:asciiTheme="majorHAnsi" w:hAnsiTheme="majorHAnsi" w:cstheme="majorHAnsi"/>
          <w:sz w:val="22"/>
          <w:szCs w:val="22"/>
        </w:rPr>
        <w:t xml:space="preserve"> or painting</w:t>
      </w:r>
    </w:p>
    <w:p w14:paraId="4AA75D32" w14:textId="246C329D" w:rsidR="008A7320" w:rsidRPr="00797745" w:rsidRDefault="00DD4014" w:rsidP="00381204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Clay model</w:t>
      </w:r>
    </w:p>
    <w:p w14:paraId="45EF8004" w14:textId="1357C795" w:rsidR="00DD4014" w:rsidRPr="00797745" w:rsidRDefault="00DD4014" w:rsidP="00381204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Computer animation</w:t>
      </w:r>
    </w:p>
    <w:p w14:paraId="2990548E" w14:textId="4487DADB" w:rsidR="004240D8" w:rsidRPr="00797745" w:rsidRDefault="004240D8" w:rsidP="00381204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2"/>
          <w:szCs w:val="22"/>
        </w:rPr>
      </w:pPr>
      <w:r w:rsidRPr="00797745">
        <w:rPr>
          <w:rFonts w:asciiTheme="majorHAnsi" w:hAnsiTheme="majorHAnsi" w:cstheme="majorHAnsi"/>
          <w:sz w:val="22"/>
          <w:szCs w:val="22"/>
        </w:rPr>
        <w:t>If you’d like to do something else, just run it by me first!</w:t>
      </w:r>
    </w:p>
    <w:p w14:paraId="7F7F5D00" w14:textId="641BCEC2" w:rsidR="00B57C89" w:rsidRPr="00797745" w:rsidRDefault="00286000" w:rsidP="00B57C89">
      <w:pPr>
        <w:pStyle w:val="ListParagraph"/>
        <w:ind w:left="360"/>
        <w:rPr>
          <w:rFonts w:asciiTheme="majorHAnsi" w:hAnsiTheme="majorHAnsi" w:cstheme="majorHAnsi"/>
          <w:b/>
          <w:bCs/>
          <w:sz w:val="22"/>
          <w:szCs w:val="22"/>
        </w:rPr>
      </w:pPr>
      <w:r w:rsidRPr="00797745">
        <w:rPr>
          <w:rFonts w:asciiTheme="majorHAnsi" w:hAnsiTheme="majorHAnsi" w:cstheme="majorHAnsi"/>
          <w:b/>
          <w:bCs/>
          <w:sz w:val="22"/>
          <w:szCs w:val="22"/>
        </w:rPr>
        <w:t>DUE DATE</w:t>
      </w:r>
      <w:r w:rsidR="00B57C89"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: </w:t>
      </w:r>
      <w:r w:rsidR="00A83ABD" w:rsidRPr="00797745">
        <w:rPr>
          <w:rFonts w:asciiTheme="majorHAnsi" w:hAnsiTheme="majorHAnsi" w:cstheme="majorHAnsi"/>
          <w:b/>
          <w:bCs/>
          <w:sz w:val="22"/>
          <w:szCs w:val="22"/>
        </w:rPr>
        <w:t>Friday</w:t>
      </w:r>
      <w:r w:rsidR="0066480F" w:rsidRPr="00797745">
        <w:rPr>
          <w:rFonts w:asciiTheme="majorHAnsi" w:hAnsiTheme="majorHAnsi" w:cstheme="majorHAnsi"/>
          <w:b/>
          <w:bCs/>
          <w:sz w:val="22"/>
          <w:szCs w:val="22"/>
        </w:rPr>
        <w:t>, April 2</w:t>
      </w:r>
      <w:r w:rsidRPr="00797745">
        <w:rPr>
          <w:rFonts w:asciiTheme="majorHAnsi" w:hAnsiTheme="majorHAnsi" w:cstheme="majorHAnsi"/>
          <w:b/>
          <w:bCs/>
          <w:sz w:val="22"/>
          <w:szCs w:val="22"/>
        </w:rPr>
        <w:t>4</w:t>
      </w:r>
      <w:r w:rsidRPr="00797745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>th</w:t>
      </w:r>
      <w:r w:rsidRPr="00797745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877203">
        <w:rPr>
          <w:rFonts w:asciiTheme="majorHAnsi" w:hAnsiTheme="majorHAnsi" w:cstheme="majorHAnsi"/>
          <w:b/>
          <w:bCs/>
          <w:sz w:val="22"/>
          <w:szCs w:val="22"/>
        </w:rPr>
        <w:t>– You can email me pictures if you’re drawing/painting/modeling.</w:t>
      </w:r>
    </w:p>
    <w:p w14:paraId="479F8A49" w14:textId="1F2C89F5" w:rsidR="009B78D4" w:rsidRPr="00797745" w:rsidRDefault="009B78D4" w:rsidP="009444E6">
      <w:pPr>
        <w:rPr>
          <w:rFonts w:asciiTheme="majorHAnsi" w:hAnsiTheme="majorHAnsi" w:cstheme="majorHAnsi"/>
          <w:sz w:val="22"/>
          <w:szCs w:val="22"/>
        </w:rPr>
      </w:pPr>
    </w:p>
    <w:p w14:paraId="3E563CC0" w14:textId="07D2170A" w:rsidR="003C6ECF" w:rsidRPr="00667B09" w:rsidRDefault="009444E6" w:rsidP="0066480F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22"/>
          <w:szCs w:val="22"/>
        </w:rPr>
      </w:pPr>
      <w:r w:rsidRPr="00AA6B03">
        <w:rPr>
          <w:rFonts w:asciiTheme="majorHAnsi" w:hAnsiTheme="majorHAnsi" w:cstheme="majorHAnsi"/>
          <w:sz w:val="22"/>
          <w:szCs w:val="22"/>
        </w:rPr>
        <w:t xml:space="preserve">Draw (on paper or on a computer) your </w:t>
      </w:r>
      <w:r w:rsidR="00B13892" w:rsidRPr="00AA6B03">
        <w:rPr>
          <w:rFonts w:asciiTheme="majorHAnsi" w:hAnsiTheme="majorHAnsi" w:cstheme="majorHAnsi"/>
          <w:sz w:val="22"/>
          <w:szCs w:val="22"/>
        </w:rPr>
        <w:t>evolved</w:t>
      </w:r>
      <w:r w:rsidRPr="00AA6B03">
        <w:rPr>
          <w:rFonts w:asciiTheme="majorHAnsi" w:hAnsiTheme="majorHAnsi" w:cstheme="majorHAnsi"/>
          <w:sz w:val="22"/>
          <w:szCs w:val="22"/>
        </w:rPr>
        <w:t xml:space="preserve"> animal’s cladogram or phylogenetic </w:t>
      </w:r>
      <w:proofErr w:type="gramStart"/>
      <w:r w:rsidRPr="00AA6B03">
        <w:rPr>
          <w:rFonts w:asciiTheme="majorHAnsi" w:hAnsiTheme="majorHAnsi" w:cstheme="majorHAnsi"/>
          <w:sz w:val="22"/>
          <w:szCs w:val="22"/>
        </w:rPr>
        <w:t>tree, and</w:t>
      </w:r>
      <w:proofErr w:type="gramEnd"/>
      <w:r w:rsidRPr="00AA6B03">
        <w:rPr>
          <w:rFonts w:asciiTheme="majorHAnsi" w:hAnsiTheme="majorHAnsi" w:cstheme="majorHAnsi"/>
          <w:sz w:val="22"/>
          <w:szCs w:val="22"/>
        </w:rPr>
        <w:t xml:space="preserve"> email it to me</w:t>
      </w:r>
      <w:r w:rsidR="00663761" w:rsidRPr="00AA6B03">
        <w:rPr>
          <w:rFonts w:asciiTheme="majorHAnsi" w:hAnsiTheme="majorHAnsi" w:cstheme="majorHAnsi"/>
          <w:sz w:val="22"/>
          <w:szCs w:val="22"/>
        </w:rPr>
        <w:t xml:space="preserve"> (you can submit pictures of hand-drawn work)</w:t>
      </w:r>
      <w:r w:rsidRPr="00AA6B03">
        <w:rPr>
          <w:rFonts w:asciiTheme="majorHAnsi" w:hAnsiTheme="majorHAnsi" w:cstheme="majorHAnsi"/>
          <w:sz w:val="22"/>
          <w:szCs w:val="22"/>
        </w:rPr>
        <w:t>.</w:t>
      </w:r>
      <w:r w:rsidR="00BA5B92" w:rsidRPr="00AA6B03">
        <w:rPr>
          <w:rFonts w:asciiTheme="majorHAnsi" w:hAnsiTheme="majorHAnsi" w:cstheme="majorHAnsi"/>
          <w:sz w:val="22"/>
          <w:szCs w:val="22"/>
        </w:rPr>
        <w:t xml:space="preserve"> I recommend looking up your </w:t>
      </w:r>
      <w:r w:rsidR="00BA5B92" w:rsidRPr="00AA6B03">
        <w:rPr>
          <w:rFonts w:asciiTheme="majorHAnsi" w:hAnsiTheme="majorHAnsi" w:cstheme="majorHAnsi"/>
          <w:b/>
          <w:bCs/>
          <w:sz w:val="22"/>
          <w:szCs w:val="22"/>
        </w:rPr>
        <w:t>modern</w:t>
      </w:r>
      <w:r w:rsidR="00BA5B92" w:rsidRPr="00AA6B03">
        <w:rPr>
          <w:rFonts w:asciiTheme="majorHAnsi" w:hAnsiTheme="majorHAnsi" w:cstheme="majorHAnsi"/>
          <w:sz w:val="22"/>
          <w:szCs w:val="22"/>
        </w:rPr>
        <w:t xml:space="preserve"> </w:t>
      </w:r>
      <w:r w:rsidR="00BA5B92" w:rsidRPr="00AA6B03">
        <w:rPr>
          <w:rFonts w:asciiTheme="majorHAnsi" w:hAnsiTheme="majorHAnsi" w:cstheme="majorHAnsi"/>
          <w:b/>
          <w:bCs/>
          <w:sz w:val="22"/>
          <w:szCs w:val="22"/>
        </w:rPr>
        <w:t>animal’s</w:t>
      </w:r>
      <w:r w:rsidR="00BA5B92" w:rsidRPr="00AA6B03">
        <w:rPr>
          <w:rFonts w:asciiTheme="majorHAnsi" w:hAnsiTheme="majorHAnsi" w:cstheme="majorHAnsi"/>
          <w:sz w:val="22"/>
          <w:szCs w:val="22"/>
        </w:rPr>
        <w:t xml:space="preserve"> cladogram or phylogenetic tree and then adding </w:t>
      </w:r>
      <w:r w:rsidR="00F36F16" w:rsidRPr="00AA6B03">
        <w:rPr>
          <w:rFonts w:asciiTheme="majorHAnsi" w:hAnsiTheme="majorHAnsi" w:cstheme="majorHAnsi"/>
          <w:sz w:val="22"/>
          <w:szCs w:val="22"/>
        </w:rPr>
        <w:t xml:space="preserve">to it. </w:t>
      </w:r>
      <w:r w:rsidR="002A0236" w:rsidRPr="00AA6B03">
        <w:rPr>
          <w:rFonts w:asciiTheme="majorHAnsi" w:hAnsiTheme="majorHAnsi" w:cstheme="majorHAnsi"/>
          <w:sz w:val="22"/>
          <w:szCs w:val="22"/>
        </w:rPr>
        <w:t xml:space="preserve">There should be at least two ‘steps’ (at least two new species) between your modern animal and your </w:t>
      </w:r>
      <w:r w:rsidR="00B13892" w:rsidRPr="00AA6B03">
        <w:rPr>
          <w:rFonts w:asciiTheme="majorHAnsi" w:hAnsiTheme="majorHAnsi" w:cstheme="majorHAnsi"/>
          <w:sz w:val="22"/>
          <w:szCs w:val="22"/>
        </w:rPr>
        <w:t>evolved</w:t>
      </w:r>
      <w:r w:rsidR="002A0236" w:rsidRPr="00AA6B03">
        <w:rPr>
          <w:rFonts w:asciiTheme="majorHAnsi" w:hAnsiTheme="majorHAnsi" w:cstheme="majorHAnsi"/>
          <w:sz w:val="22"/>
          <w:szCs w:val="22"/>
        </w:rPr>
        <w:t xml:space="preserve"> animal!</w:t>
      </w:r>
      <w:r w:rsidR="003212E9" w:rsidRPr="00AA6B03">
        <w:rPr>
          <w:rFonts w:asciiTheme="majorHAnsi" w:hAnsiTheme="majorHAnsi" w:cstheme="majorHAnsi"/>
          <w:sz w:val="22"/>
          <w:szCs w:val="22"/>
        </w:rPr>
        <w:t xml:space="preserve"> </w:t>
      </w:r>
      <w:r w:rsidR="00102325" w:rsidRPr="00AA6B03">
        <w:rPr>
          <w:rFonts w:asciiTheme="majorHAnsi" w:hAnsiTheme="majorHAnsi" w:cstheme="majorHAnsi"/>
          <w:sz w:val="22"/>
          <w:szCs w:val="22"/>
        </w:rPr>
        <w:t>Also, c</w:t>
      </w:r>
      <w:r w:rsidR="003212E9" w:rsidRPr="00AA6B03">
        <w:rPr>
          <w:rFonts w:asciiTheme="majorHAnsi" w:hAnsiTheme="majorHAnsi" w:cstheme="majorHAnsi"/>
          <w:sz w:val="22"/>
          <w:szCs w:val="22"/>
        </w:rPr>
        <w:t xml:space="preserve">omplete this form about your cladogram/phylogenetic tree: </w:t>
      </w:r>
      <w:hyperlink r:id="rId13" w:history="1">
        <w:r w:rsidR="00667B09" w:rsidRPr="0068167A">
          <w:rPr>
            <w:rStyle w:val="Hyperlink"/>
            <w:rFonts w:asciiTheme="majorHAnsi" w:hAnsiTheme="majorHAnsi" w:cstheme="majorHAnsi"/>
            <w:sz w:val="22"/>
            <w:szCs w:val="22"/>
          </w:rPr>
          <w:t>https://tinyurl.com/uergqwd</w:t>
        </w:r>
      </w:hyperlink>
    </w:p>
    <w:p w14:paraId="269A3281" w14:textId="4DEC58A0" w:rsidR="009444E6" w:rsidRPr="003C6ECF" w:rsidRDefault="00667B09" w:rsidP="003C6ECF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 xml:space="preserve">      </w:t>
      </w:r>
      <w:r w:rsidR="003C6ECF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286000" w:rsidRPr="003C6ECF">
        <w:rPr>
          <w:rFonts w:asciiTheme="majorHAnsi" w:hAnsiTheme="majorHAnsi" w:cstheme="majorHAnsi"/>
          <w:b/>
          <w:bCs/>
          <w:sz w:val="22"/>
          <w:szCs w:val="22"/>
        </w:rPr>
        <w:t>DUE DATE</w:t>
      </w:r>
      <w:r w:rsidR="00B46030" w:rsidRPr="003C6ECF">
        <w:rPr>
          <w:rFonts w:asciiTheme="majorHAnsi" w:hAnsiTheme="majorHAnsi" w:cstheme="majorHAnsi"/>
          <w:b/>
          <w:bCs/>
          <w:sz w:val="22"/>
          <w:szCs w:val="22"/>
        </w:rPr>
        <w:t xml:space="preserve">: </w:t>
      </w:r>
      <w:r w:rsidR="0066480F" w:rsidRPr="003C6ECF">
        <w:rPr>
          <w:rFonts w:asciiTheme="majorHAnsi" w:hAnsiTheme="majorHAnsi" w:cstheme="majorHAnsi"/>
          <w:b/>
          <w:bCs/>
          <w:sz w:val="22"/>
          <w:szCs w:val="22"/>
        </w:rPr>
        <w:t>Friday, April 24</w:t>
      </w:r>
      <w:r w:rsidR="0066480F" w:rsidRPr="003C6ECF">
        <w:rPr>
          <w:rFonts w:asciiTheme="majorHAnsi" w:hAnsiTheme="majorHAnsi" w:cstheme="majorHAnsi"/>
          <w:b/>
          <w:bCs/>
          <w:sz w:val="22"/>
          <w:szCs w:val="22"/>
          <w:vertAlign w:val="superscript"/>
        </w:rPr>
        <w:t>th</w:t>
      </w:r>
    </w:p>
    <w:p w14:paraId="36F018A1" w14:textId="4B848945" w:rsidR="00982A33" w:rsidRDefault="00982A33" w:rsidP="00F979B6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3692F681" w14:textId="1DBAF3F6" w:rsidR="00B24216" w:rsidRPr="00797745" w:rsidRDefault="00B24216" w:rsidP="00B24216">
      <w:pPr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Important Dates</w:t>
      </w:r>
    </w:p>
    <w:p w14:paraId="760ACF9B" w14:textId="5F6B4479" w:rsidR="00EB058F" w:rsidRPr="00B24216" w:rsidRDefault="00EB058F" w:rsidP="00B2421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B24216">
        <w:rPr>
          <w:rFonts w:asciiTheme="majorHAnsi" w:hAnsiTheme="majorHAnsi" w:cstheme="majorHAnsi"/>
          <w:sz w:val="22"/>
          <w:szCs w:val="22"/>
        </w:rPr>
        <w:t>The Modern Animal Info Sheet is due</w:t>
      </w:r>
      <w:r w:rsidR="002F74B6" w:rsidRPr="00B24216">
        <w:rPr>
          <w:rFonts w:asciiTheme="majorHAnsi" w:hAnsiTheme="majorHAnsi" w:cstheme="majorHAnsi"/>
          <w:sz w:val="22"/>
          <w:szCs w:val="22"/>
        </w:rPr>
        <w:t xml:space="preserve"> </w:t>
      </w:r>
      <w:r w:rsidRPr="00B24216">
        <w:rPr>
          <w:rFonts w:asciiTheme="majorHAnsi" w:hAnsiTheme="majorHAnsi" w:cstheme="majorHAnsi"/>
          <w:sz w:val="22"/>
          <w:szCs w:val="22"/>
        </w:rPr>
        <w:t>April 3</w:t>
      </w:r>
      <w:r w:rsidRPr="00B24216">
        <w:rPr>
          <w:rFonts w:asciiTheme="majorHAnsi" w:hAnsiTheme="majorHAnsi" w:cstheme="majorHAnsi"/>
          <w:sz w:val="22"/>
          <w:szCs w:val="22"/>
          <w:vertAlign w:val="superscript"/>
        </w:rPr>
        <w:t>rd</w:t>
      </w:r>
      <w:r w:rsidRPr="00B24216">
        <w:rPr>
          <w:rFonts w:asciiTheme="majorHAnsi" w:hAnsiTheme="majorHAnsi" w:cstheme="majorHAnsi"/>
          <w:sz w:val="22"/>
          <w:szCs w:val="22"/>
        </w:rPr>
        <w:t xml:space="preserve">. </w:t>
      </w:r>
      <w:bookmarkStart w:id="0" w:name="_GoBack"/>
      <w:bookmarkEnd w:id="0"/>
    </w:p>
    <w:p w14:paraId="67EDDDAB" w14:textId="0C5415F1" w:rsidR="004F1900" w:rsidRPr="00B24216" w:rsidRDefault="004F1900" w:rsidP="00B2421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B24216">
        <w:rPr>
          <w:rFonts w:asciiTheme="majorHAnsi" w:hAnsiTheme="majorHAnsi" w:cstheme="majorHAnsi"/>
          <w:sz w:val="22"/>
          <w:szCs w:val="22"/>
        </w:rPr>
        <w:t xml:space="preserve">The </w:t>
      </w:r>
      <w:r w:rsidR="00EB058F" w:rsidRPr="00B24216">
        <w:rPr>
          <w:rFonts w:asciiTheme="majorHAnsi" w:hAnsiTheme="majorHAnsi" w:cstheme="majorHAnsi"/>
          <w:sz w:val="22"/>
          <w:szCs w:val="22"/>
        </w:rPr>
        <w:t>Evolved Animal</w:t>
      </w:r>
      <w:r w:rsidRPr="00B24216">
        <w:rPr>
          <w:rFonts w:asciiTheme="majorHAnsi" w:hAnsiTheme="majorHAnsi" w:cstheme="majorHAnsi"/>
          <w:sz w:val="22"/>
          <w:szCs w:val="22"/>
        </w:rPr>
        <w:t xml:space="preserve"> Info Sheet is due April 17</w:t>
      </w:r>
      <w:r w:rsidRPr="00B24216">
        <w:rPr>
          <w:rFonts w:asciiTheme="majorHAnsi" w:hAnsiTheme="majorHAnsi" w:cstheme="majorHAnsi"/>
          <w:sz w:val="22"/>
          <w:szCs w:val="22"/>
          <w:vertAlign w:val="superscript"/>
        </w:rPr>
        <w:t>th</w:t>
      </w:r>
      <w:r w:rsidRPr="00B24216">
        <w:rPr>
          <w:rFonts w:asciiTheme="majorHAnsi" w:hAnsiTheme="majorHAnsi" w:cstheme="majorHAnsi"/>
          <w:sz w:val="22"/>
          <w:szCs w:val="22"/>
        </w:rPr>
        <w:t>.</w:t>
      </w:r>
    </w:p>
    <w:p w14:paraId="53A228EA" w14:textId="3FA55535" w:rsidR="00F979B6" w:rsidRDefault="004F1900" w:rsidP="00B2421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B24216">
        <w:rPr>
          <w:rFonts w:asciiTheme="majorHAnsi" w:hAnsiTheme="majorHAnsi" w:cstheme="majorHAnsi"/>
          <w:sz w:val="22"/>
          <w:szCs w:val="22"/>
        </w:rPr>
        <w:t>The visual representation</w:t>
      </w:r>
      <w:r w:rsidR="00AF596C" w:rsidRPr="00B24216">
        <w:rPr>
          <w:rFonts w:asciiTheme="majorHAnsi" w:hAnsiTheme="majorHAnsi" w:cstheme="majorHAnsi"/>
          <w:sz w:val="22"/>
          <w:szCs w:val="22"/>
        </w:rPr>
        <w:t xml:space="preserve"> and </w:t>
      </w:r>
      <w:r w:rsidRPr="00B24216">
        <w:rPr>
          <w:rFonts w:asciiTheme="majorHAnsi" w:hAnsiTheme="majorHAnsi" w:cstheme="majorHAnsi"/>
          <w:sz w:val="22"/>
          <w:szCs w:val="22"/>
        </w:rPr>
        <w:t>cladogram/phylogenetic tree</w:t>
      </w:r>
      <w:r w:rsidR="00AF596C" w:rsidRPr="00B24216">
        <w:rPr>
          <w:rFonts w:asciiTheme="majorHAnsi" w:hAnsiTheme="majorHAnsi" w:cstheme="majorHAnsi"/>
          <w:sz w:val="22"/>
          <w:szCs w:val="22"/>
        </w:rPr>
        <w:t xml:space="preserve"> (</w:t>
      </w:r>
      <w:r w:rsidR="00B24216">
        <w:rPr>
          <w:rFonts w:asciiTheme="majorHAnsi" w:hAnsiTheme="majorHAnsi" w:cstheme="majorHAnsi"/>
          <w:sz w:val="22"/>
          <w:szCs w:val="22"/>
        </w:rPr>
        <w:t>and</w:t>
      </w:r>
      <w:r w:rsidR="00AF596C" w:rsidRPr="00B24216">
        <w:rPr>
          <w:rFonts w:asciiTheme="majorHAnsi" w:hAnsiTheme="majorHAnsi" w:cstheme="majorHAnsi"/>
          <w:sz w:val="22"/>
          <w:szCs w:val="22"/>
        </w:rPr>
        <w:t xml:space="preserve"> its info sheet)</w:t>
      </w:r>
      <w:r w:rsidRPr="00B24216">
        <w:rPr>
          <w:rFonts w:asciiTheme="majorHAnsi" w:hAnsiTheme="majorHAnsi" w:cstheme="majorHAnsi"/>
          <w:sz w:val="22"/>
          <w:szCs w:val="22"/>
        </w:rPr>
        <w:t xml:space="preserve"> are</w:t>
      </w:r>
      <w:r w:rsidR="00982A33" w:rsidRPr="00B24216">
        <w:rPr>
          <w:rFonts w:asciiTheme="majorHAnsi" w:hAnsiTheme="majorHAnsi" w:cstheme="majorHAnsi"/>
          <w:sz w:val="22"/>
          <w:szCs w:val="22"/>
        </w:rPr>
        <w:t xml:space="preserve"> due April 24</w:t>
      </w:r>
      <w:r w:rsidR="00982A33" w:rsidRPr="00B24216">
        <w:rPr>
          <w:rFonts w:asciiTheme="majorHAnsi" w:hAnsiTheme="majorHAnsi" w:cstheme="majorHAnsi"/>
          <w:sz w:val="22"/>
          <w:szCs w:val="22"/>
          <w:vertAlign w:val="superscript"/>
        </w:rPr>
        <w:t>th</w:t>
      </w:r>
      <w:r w:rsidR="00982A33" w:rsidRPr="00B24216">
        <w:rPr>
          <w:rFonts w:asciiTheme="majorHAnsi" w:hAnsiTheme="majorHAnsi" w:cstheme="majorHAnsi"/>
          <w:sz w:val="22"/>
          <w:szCs w:val="22"/>
        </w:rPr>
        <w:t>.</w:t>
      </w:r>
    </w:p>
    <w:p w14:paraId="44C2AE91" w14:textId="2F4AAC94" w:rsidR="001A114F" w:rsidRDefault="001A114F" w:rsidP="001A114F">
      <w:pPr>
        <w:rPr>
          <w:rFonts w:asciiTheme="majorHAnsi" w:hAnsiTheme="majorHAnsi" w:cstheme="majorHAnsi"/>
          <w:sz w:val="22"/>
          <w:szCs w:val="22"/>
        </w:rPr>
      </w:pPr>
    </w:p>
    <w:p w14:paraId="5ECB64BC" w14:textId="0B5AA00F" w:rsidR="001A114F" w:rsidRPr="001A114F" w:rsidRDefault="001A114F" w:rsidP="001A114F">
      <w:pPr>
        <w:jc w:val="center"/>
        <w:rPr>
          <w:rFonts w:asciiTheme="majorHAnsi" w:hAnsiTheme="majorHAnsi" w:cstheme="majorHAnsi"/>
          <w:b/>
          <w:bCs/>
          <w:sz w:val="28"/>
          <w:szCs w:val="28"/>
        </w:rPr>
      </w:pPr>
      <w:r w:rsidRPr="001A114F">
        <w:rPr>
          <w:rFonts w:asciiTheme="majorHAnsi" w:hAnsiTheme="majorHAnsi" w:cstheme="majorHAnsi"/>
          <w:b/>
          <w:bCs/>
          <w:sz w:val="28"/>
          <w:szCs w:val="28"/>
        </w:rPr>
        <w:t>Please reach out to me if you have any questions!</w:t>
      </w:r>
    </w:p>
    <w:sectPr w:rsidR="001A114F" w:rsidRPr="001A114F" w:rsidSect="00151D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2D6BF" w14:textId="77777777" w:rsidR="00D0543E" w:rsidRDefault="00D0543E" w:rsidP="00801889">
      <w:r>
        <w:separator/>
      </w:r>
    </w:p>
  </w:endnote>
  <w:endnote w:type="continuationSeparator" w:id="0">
    <w:p w14:paraId="52BD42B6" w14:textId="77777777" w:rsidR="00D0543E" w:rsidRDefault="00D0543E" w:rsidP="00801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F63C7" w14:textId="77777777" w:rsidR="00D0543E" w:rsidRDefault="00D0543E" w:rsidP="00801889">
      <w:r>
        <w:separator/>
      </w:r>
    </w:p>
  </w:footnote>
  <w:footnote w:type="continuationSeparator" w:id="0">
    <w:p w14:paraId="313DA285" w14:textId="77777777" w:rsidR="00D0543E" w:rsidRDefault="00D0543E" w:rsidP="008018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D05E0"/>
    <w:multiLevelType w:val="hybridMultilevel"/>
    <w:tmpl w:val="031A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E214F"/>
    <w:multiLevelType w:val="hybridMultilevel"/>
    <w:tmpl w:val="1A1047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jSztDC0NDYxNjJV0lEKTi0uzszPAykwrAUAiQaIGCwAAAA="/>
  </w:docVars>
  <w:rsids>
    <w:rsidRoot w:val="00984DEB"/>
    <w:rsid w:val="000014B6"/>
    <w:rsid w:val="00003D18"/>
    <w:rsid w:val="00006DF2"/>
    <w:rsid w:val="00015FA6"/>
    <w:rsid w:val="0002257A"/>
    <w:rsid w:val="0003276D"/>
    <w:rsid w:val="00102325"/>
    <w:rsid w:val="00106A94"/>
    <w:rsid w:val="001279E0"/>
    <w:rsid w:val="00146E96"/>
    <w:rsid w:val="00151D8B"/>
    <w:rsid w:val="00156007"/>
    <w:rsid w:val="001907B2"/>
    <w:rsid w:val="00194B44"/>
    <w:rsid w:val="001A114F"/>
    <w:rsid w:val="001A24D0"/>
    <w:rsid w:val="001C5045"/>
    <w:rsid w:val="001C6FF2"/>
    <w:rsid w:val="001F2E86"/>
    <w:rsid w:val="00267B0B"/>
    <w:rsid w:val="002823E1"/>
    <w:rsid w:val="00286000"/>
    <w:rsid w:val="002A0236"/>
    <w:rsid w:val="002A62D8"/>
    <w:rsid w:val="002B48D3"/>
    <w:rsid w:val="002D6649"/>
    <w:rsid w:val="002E62BA"/>
    <w:rsid w:val="002F74B6"/>
    <w:rsid w:val="003212E9"/>
    <w:rsid w:val="00381204"/>
    <w:rsid w:val="003C6ECF"/>
    <w:rsid w:val="003E6730"/>
    <w:rsid w:val="004240D8"/>
    <w:rsid w:val="00463EB0"/>
    <w:rsid w:val="004640BC"/>
    <w:rsid w:val="004759BF"/>
    <w:rsid w:val="004A6C73"/>
    <w:rsid w:val="004C46E8"/>
    <w:rsid w:val="004F1900"/>
    <w:rsid w:val="004F728B"/>
    <w:rsid w:val="0050129F"/>
    <w:rsid w:val="005015A1"/>
    <w:rsid w:val="00533472"/>
    <w:rsid w:val="00536790"/>
    <w:rsid w:val="0055396E"/>
    <w:rsid w:val="0056316B"/>
    <w:rsid w:val="00590AD2"/>
    <w:rsid w:val="0059180A"/>
    <w:rsid w:val="00621BCC"/>
    <w:rsid w:val="0062245E"/>
    <w:rsid w:val="00642BF3"/>
    <w:rsid w:val="00663761"/>
    <w:rsid w:val="0066480F"/>
    <w:rsid w:val="00667B09"/>
    <w:rsid w:val="00691170"/>
    <w:rsid w:val="006D170F"/>
    <w:rsid w:val="00722BDA"/>
    <w:rsid w:val="00723E14"/>
    <w:rsid w:val="00743804"/>
    <w:rsid w:val="00797745"/>
    <w:rsid w:val="007C5A76"/>
    <w:rsid w:val="007D2972"/>
    <w:rsid w:val="007E313C"/>
    <w:rsid w:val="00801889"/>
    <w:rsid w:val="00817386"/>
    <w:rsid w:val="0082313B"/>
    <w:rsid w:val="00877203"/>
    <w:rsid w:val="00882B54"/>
    <w:rsid w:val="008A7320"/>
    <w:rsid w:val="008C77F5"/>
    <w:rsid w:val="008D42E3"/>
    <w:rsid w:val="008E1AFA"/>
    <w:rsid w:val="009444E6"/>
    <w:rsid w:val="00974301"/>
    <w:rsid w:val="00981D28"/>
    <w:rsid w:val="00982A33"/>
    <w:rsid w:val="00984DEB"/>
    <w:rsid w:val="00996544"/>
    <w:rsid w:val="009B64D4"/>
    <w:rsid w:val="009B78D4"/>
    <w:rsid w:val="009D5EDF"/>
    <w:rsid w:val="00A5714E"/>
    <w:rsid w:val="00A83ABD"/>
    <w:rsid w:val="00A878A6"/>
    <w:rsid w:val="00AA6B03"/>
    <w:rsid w:val="00AC080C"/>
    <w:rsid w:val="00AC6E92"/>
    <w:rsid w:val="00AE2110"/>
    <w:rsid w:val="00AF596C"/>
    <w:rsid w:val="00B1254E"/>
    <w:rsid w:val="00B13892"/>
    <w:rsid w:val="00B13A41"/>
    <w:rsid w:val="00B21D73"/>
    <w:rsid w:val="00B24216"/>
    <w:rsid w:val="00B27055"/>
    <w:rsid w:val="00B307B5"/>
    <w:rsid w:val="00B443BF"/>
    <w:rsid w:val="00B46030"/>
    <w:rsid w:val="00B50EF1"/>
    <w:rsid w:val="00B57C89"/>
    <w:rsid w:val="00B86404"/>
    <w:rsid w:val="00BA2077"/>
    <w:rsid w:val="00BA5B92"/>
    <w:rsid w:val="00BA618B"/>
    <w:rsid w:val="00BB05A5"/>
    <w:rsid w:val="00BB4991"/>
    <w:rsid w:val="00BD51DE"/>
    <w:rsid w:val="00BE08C8"/>
    <w:rsid w:val="00BE17C6"/>
    <w:rsid w:val="00BE513F"/>
    <w:rsid w:val="00BF30F3"/>
    <w:rsid w:val="00C569A6"/>
    <w:rsid w:val="00C5792B"/>
    <w:rsid w:val="00CB219F"/>
    <w:rsid w:val="00CC5516"/>
    <w:rsid w:val="00CC70B7"/>
    <w:rsid w:val="00CD48F0"/>
    <w:rsid w:val="00D0543E"/>
    <w:rsid w:val="00D34AF1"/>
    <w:rsid w:val="00D3599A"/>
    <w:rsid w:val="00D408A9"/>
    <w:rsid w:val="00D63364"/>
    <w:rsid w:val="00D702B2"/>
    <w:rsid w:val="00DA3635"/>
    <w:rsid w:val="00DA6488"/>
    <w:rsid w:val="00DB7858"/>
    <w:rsid w:val="00DD4014"/>
    <w:rsid w:val="00E656FF"/>
    <w:rsid w:val="00E65DAA"/>
    <w:rsid w:val="00EA64D9"/>
    <w:rsid w:val="00EA7541"/>
    <w:rsid w:val="00EB058F"/>
    <w:rsid w:val="00EB2A82"/>
    <w:rsid w:val="00EE7766"/>
    <w:rsid w:val="00EF0CFA"/>
    <w:rsid w:val="00F36F16"/>
    <w:rsid w:val="00F55321"/>
    <w:rsid w:val="00F77160"/>
    <w:rsid w:val="00F979B6"/>
    <w:rsid w:val="00FC2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CAE6B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18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1889"/>
  </w:style>
  <w:style w:type="paragraph" w:styleId="Footer">
    <w:name w:val="footer"/>
    <w:basedOn w:val="Normal"/>
    <w:link w:val="FooterChar"/>
    <w:uiPriority w:val="99"/>
    <w:unhideWhenUsed/>
    <w:rsid w:val="008018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1889"/>
  </w:style>
  <w:style w:type="character" w:styleId="CommentReference">
    <w:name w:val="annotation reference"/>
    <w:basedOn w:val="DefaultParagraphFont"/>
    <w:uiPriority w:val="99"/>
    <w:semiHidden/>
    <w:unhideWhenUsed/>
    <w:rsid w:val="000014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4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14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4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4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4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4B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2B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22BD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64D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74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inyurl.com/uergqw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inyurl.com/yx2c7xnh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inyurl.com/uktzch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Rbi8Jgx1CN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BAAB79ACCC74BB7EF086B3AE90D65" ma:contentTypeVersion="13" ma:contentTypeDescription="Create a new document." ma:contentTypeScope="" ma:versionID="8539af54f0af8888a2d4d8898400b5f5">
  <xsd:schema xmlns:xsd="http://www.w3.org/2001/XMLSchema" xmlns:xs="http://www.w3.org/2001/XMLSchema" xmlns:p="http://schemas.microsoft.com/office/2006/metadata/properties" xmlns:ns3="83c86a63-cfa1-41ab-9d88-bd294eaf28f2" xmlns:ns4="0e806270-d121-4cfa-8b9b-1627ac8bf0dd" targetNamespace="http://schemas.microsoft.com/office/2006/metadata/properties" ma:root="true" ma:fieldsID="815a0bee6a1f44c83c132494865a9e1f" ns3:_="" ns4:_="">
    <xsd:import namespace="83c86a63-cfa1-41ab-9d88-bd294eaf28f2"/>
    <xsd:import namespace="0e806270-d121-4cfa-8b9b-1627ac8bf0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86a63-cfa1-41ab-9d88-bd294eaf28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06270-d121-4cfa-8b9b-1627ac8bf0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A58119-BEA0-4264-9B3B-285528A3A2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075C19-B061-4985-BB0C-9E83F3AC9C8B}">
  <ds:schemaRefs>
    <ds:schemaRef ds:uri="http://purl.org/dc/terms/"/>
    <ds:schemaRef ds:uri="http://schemas.microsoft.com/office/2006/metadata/properties"/>
    <ds:schemaRef ds:uri="83c86a63-cfa1-41ab-9d88-bd294eaf28f2"/>
    <ds:schemaRef ds:uri="http://www.w3.org/XML/1998/namespace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0e806270-d121-4cfa-8b9b-1627ac8bf0dd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92D3A59-56A0-4B50-909A-71D9BE4D9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c86a63-cfa1-41ab-9d88-bd294eaf28f2"/>
    <ds:schemaRef ds:uri="0e806270-d121-4cfa-8b9b-1627ac8bf0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CPS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Komar</dc:creator>
  <cp:keywords/>
  <dc:description/>
  <cp:lastModifiedBy>Iesha Harrison</cp:lastModifiedBy>
  <cp:revision>2</cp:revision>
  <dcterms:created xsi:type="dcterms:W3CDTF">2020-03-30T07:00:00Z</dcterms:created>
  <dcterms:modified xsi:type="dcterms:W3CDTF">2020-03-30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EBAAB79ACCC74BB7EF086B3AE90D65</vt:lpwstr>
  </property>
</Properties>
</file>